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62670" w14:textId="3CFBCE2C" w:rsidR="00917DC4" w:rsidRDefault="00FA272B" w:rsidP="0038751F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 w:rsidRPr="00FA272B">
        <w:rPr>
          <w:b/>
          <w:bCs/>
          <w:noProof/>
          <w:color w:val="4F81BD"/>
          <w:sz w:val="28"/>
          <w:szCs w:val="28"/>
        </w:rPr>
        <w:drawing>
          <wp:inline distT="0" distB="0" distL="0" distR="0" wp14:anchorId="01DA5B61" wp14:editId="4D654F3A">
            <wp:extent cx="1055743" cy="515972"/>
            <wp:effectExtent l="0" t="0" r="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556" cy="53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51F">
        <w:rPr>
          <w:b/>
          <w:bCs/>
          <w:color w:val="4F81BD"/>
          <w:sz w:val="28"/>
          <w:szCs w:val="28"/>
        </w:rPr>
        <w:t xml:space="preserve">  </w:t>
      </w:r>
      <w:r w:rsidR="006C1865" w:rsidRPr="002E5946">
        <w:rPr>
          <w:b/>
          <w:bCs/>
          <w:color w:val="4F81BD"/>
          <w:sz w:val="28"/>
          <w:szCs w:val="28"/>
        </w:rPr>
        <w:t xml:space="preserve">CMPS </w:t>
      </w:r>
      <w:r>
        <w:rPr>
          <w:b/>
          <w:bCs/>
          <w:color w:val="4F81BD"/>
          <w:sz w:val="28"/>
          <w:szCs w:val="28"/>
        </w:rPr>
        <w:t>312</w:t>
      </w:r>
      <w:r w:rsidR="00465ED8" w:rsidRPr="002E5946">
        <w:rPr>
          <w:b/>
          <w:bCs/>
          <w:color w:val="4F81BD"/>
          <w:sz w:val="28"/>
          <w:szCs w:val="28"/>
        </w:rPr>
        <w:t xml:space="preserve"> Project Phase </w:t>
      </w:r>
      <w:r w:rsidR="005B7893">
        <w:rPr>
          <w:b/>
          <w:bCs/>
          <w:color w:val="4F81BD"/>
          <w:sz w:val="28"/>
          <w:szCs w:val="28"/>
        </w:rPr>
        <w:t>2</w:t>
      </w:r>
      <w:r w:rsidR="006C1865" w:rsidRPr="002E5946">
        <w:rPr>
          <w:b/>
          <w:bCs/>
          <w:color w:val="4F81BD"/>
          <w:sz w:val="28"/>
          <w:szCs w:val="28"/>
        </w:rPr>
        <w:t xml:space="preserve"> </w:t>
      </w:r>
      <w:r w:rsidR="00DD344C">
        <w:rPr>
          <w:b/>
          <w:bCs/>
          <w:color w:val="4F81BD"/>
          <w:sz w:val="28"/>
          <w:szCs w:val="28"/>
        </w:rPr>
        <w:t xml:space="preserve">- </w:t>
      </w:r>
      <w:r w:rsidR="00DD344C" w:rsidRPr="00F50C4F">
        <w:rPr>
          <w:b/>
          <w:bCs/>
          <w:color w:val="4F81BD"/>
          <w:sz w:val="28"/>
          <w:szCs w:val="28"/>
        </w:rPr>
        <w:t xml:space="preserve">Data </w:t>
      </w:r>
      <w:r w:rsidR="00DD344C">
        <w:rPr>
          <w:b/>
          <w:bCs/>
          <w:color w:val="4F81BD"/>
          <w:sz w:val="28"/>
          <w:szCs w:val="28"/>
        </w:rPr>
        <w:t>Layer</w:t>
      </w:r>
      <w:r w:rsidR="00DD344C" w:rsidRPr="00F50C4F">
        <w:rPr>
          <w:b/>
          <w:bCs/>
          <w:color w:val="4F81BD"/>
          <w:sz w:val="28"/>
          <w:szCs w:val="28"/>
        </w:rPr>
        <w:t xml:space="preserve"> using Firestore</w:t>
      </w:r>
      <w:r w:rsidR="00DD344C">
        <w:rPr>
          <w:b/>
          <w:bCs/>
          <w:color w:val="4F81BD"/>
          <w:sz w:val="28"/>
          <w:szCs w:val="28"/>
        </w:rPr>
        <w:t>, Firebase Stor</w:t>
      </w:r>
      <w:r w:rsidR="00DD344C">
        <w:rPr>
          <w:b/>
          <w:bCs/>
          <w:color w:val="4F81BD"/>
          <w:sz w:val="28"/>
          <w:szCs w:val="28"/>
        </w:rPr>
        <w:t>age</w:t>
      </w:r>
      <w:r w:rsidR="00DD344C" w:rsidRPr="00F50C4F">
        <w:rPr>
          <w:b/>
          <w:bCs/>
          <w:color w:val="4F81BD"/>
          <w:sz w:val="28"/>
          <w:szCs w:val="28"/>
        </w:rPr>
        <w:t xml:space="preserve"> and local </w:t>
      </w:r>
      <w:r w:rsidR="00DD344C">
        <w:rPr>
          <w:b/>
          <w:bCs/>
          <w:color w:val="4F81BD"/>
          <w:sz w:val="28"/>
          <w:szCs w:val="28"/>
        </w:rPr>
        <w:t>SQLite</w:t>
      </w:r>
      <w:r w:rsidR="00DD344C" w:rsidRPr="00F50C4F">
        <w:rPr>
          <w:b/>
          <w:bCs/>
          <w:color w:val="4F81BD"/>
          <w:sz w:val="28"/>
          <w:szCs w:val="28"/>
        </w:rPr>
        <w:t xml:space="preserve"> Database</w:t>
      </w:r>
    </w:p>
    <w:p w14:paraId="78015DBC" w14:textId="430E2AE1" w:rsidR="00B32464" w:rsidRDefault="00B32464" w:rsidP="01C54388">
      <w:pPr>
        <w:spacing w:after="40" w:line="259" w:lineRule="auto"/>
        <w:ind w:left="16" w:right="0" w:firstLine="0"/>
        <w:jc w:val="left"/>
        <w:rPr>
          <w:b/>
          <w:bCs/>
          <w:color w:val="4F81BD"/>
          <w:sz w:val="28"/>
          <w:szCs w:val="28"/>
        </w:rPr>
      </w:pPr>
      <w:r>
        <w:rPr>
          <w:noProof/>
        </w:rPr>
        <w:drawing>
          <wp:inline distT="0" distB="0" distL="0" distR="0" wp14:anchorId="5B58E1E0" wp14:editId="1294EC77">
            <wp:extent cx="181615" cy="218661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22C109" wp14:editId="25B45642">
            <wp:extent cx="181615" cy="218661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8F586A" wp14:editId="0EA56208">
            <wp:extent cx="181615" cy="21866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6A7D71" wp14:editId="1241ECCF">
            <wp:extent cx="181615" cy="21866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5854E" wp14:editId="2C546091">
            <wp:extent cx="181615" cy="218661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9DF1" wp14:editId="47474DD5">
            <wp:extent cx="181615" cy="21866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86EFA7" wp14:editId="1191552C">
            <wp:extent cx="181615" cy="218661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B88DF" wp14:editId="3BEBDA56">
            <wp:extent cx="181615" cy="218661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A3CFE" wp14:editId="2C462BE0">
            <wp:extent cx="181615" cy="218661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7DAD2D" wp14:editId="69947DFD">
            <wp:extent cx="181615" cy="218661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1D3090" wp14:editId="2EB6067D">
            <wp:extent cx="181615" cy="218661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1535B2" wp14:editId="30BC6A9E">
            <wp:extent cx="181615" cy="218661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1CBA6" wp14:editId="2592E2EC">
            <wp:extent cx="181615" cy="218661"/>
            <wp:effectExtent l="0" t="0" r="889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DCF2E0" wp14:editId="3934DDF1">
            <wp:extent cx="181615" cy="218661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D7322" wp14:editId="59250B5E">
            <wp:extent cx="181615" cy="218661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DE647" wp14:editId="220F6C0F">
            <wp:extent cx="181615" cy="218661"/>
            <wp:effectExtent l="0" t="0" r="889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0930BE" wp14:editId="671F0C21">
            <wp:extent cx="181615" cy="218661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55FB5F" wp14:editId="5422F133">
            <wp:extent cx="181615" cy="218661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56A9E" wp14:editId="4871E6A3">
            <wp:extent cx="181615" cy="218661"/>
            <wp:effectExtent l="0" t="0" r="889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CB2F" wp14:editId="05692383">
            <wp:extent cx="181615" cy="218661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4CC83" wp14:editId="4457E0AC">
            <wp:extent cx="181615" cy="218661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07E5E" wp14:editId="4F9BB561">
            <wp:extent cx="181615" cy="218661"/>
            <wp:effectExtent l="0" t="0" r="889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DCE9D2" wp14:editId="4D048500">
            <wp:extent cx="181615" cy="218661"/>
            <wp:effectExtent l="0" t="0" r="889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0E402" wp14:editId="44998D09">
            <wp:extent cx="181615" cy="218661"/>
            <wp:effectExtent l="0" t="0" r="889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F6F4F0" wp14:editId="723A4E20">
            <wp:extent cx="181615" cy="218661"/>
            <wp:effectExtent l="0" t="0" r="889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84F8E" wp14:editId="01B81ADE">
            <wp:extent cx="181615" cy="218661"/>
            <wp:effectExtent l="0" t="0" r="889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822062" wp14:editId="43CA4935">
            <wp:extent cx="181615" cy="218661"/>
            <wp:effectExtent l="0" t="0" r="889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98F95D" wp14:editId="70FFE277">
            <wp:extent cx="181615" cy="218661"/>
            <wp:effectExtent l="0" t="0" r="889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FD9FD" wp14:editId="6A2840A9">
            <wp:extent cx="181615" cy="218661"/>
            <wp:effectExtent l="0" t="0" r="889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3BA4D8" wp14:editId="3FCA9AAC">
            <wp:extent cx="181615" cy="218661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8FDD2C" wp14:editId="31319594">
            <wp:extent cx="181615" cy="218661"/>
            <wp:effectExtent l="0" t="0" r="889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15" cy="21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161A6508" w14:textId="0DA2A386" w:rsidR="005B7893" w:rsidRPr="005B7893" w:rsidRDefault="001A576E" w:rsidP="005B7893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5B7893">
        <w:rPr>
          <w:sz w:val="24"/>
          <w:szCs w:val="20"/>
        </w:rPr>
        <w:t>Grading Rubric</w:t>
      </w:r>
    </w:p>
    <w:p w14:paraId="71DF995B" w14:textId="708AC0FC" w:rsidR="001A576E" w:rsidRDefault="001A576E" w:rsidP="005B7893">
      <w:pPr>
        <w:spacing w:after="122" w:line="235" w:lineRule="auto"/>
        <w:ind w:left="17" w:right="261" w:hanging="11"/>
        <w:rPr>
          <w:b/>
          <w:sz w:val="21"/>
          <w:szCs w:val="21"/>
        </w:rPr>
      </w:pPr>
      <w:r w:rsidRPr="0038751F">
        <w:rPr>
          <w:b/>
        </w:rPr>
        <w:t xml:space="preserve">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38751F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0B2BCF" w14:paraId="169A67D7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3A55735F" w14:textId="77777777" w:rsidR="000B2BCF" w:rsidRDefault="000B2BCF" w:rsidP="000B2BCF">
            <w:pPr>
              <w:spacing w:after="0" w:line="259" w:lineRule="auto"/>
              <w:ind w:right="0"/>
              <w:jc w:val="left"/>
            </w:pPr>
            <w:r>
              <w:t>- 3 key lessons learned from Phase 1</w:t>
            </w:r>
          </w:p>
          <w:p w14:paraId="7B37E3B7" w14:textId="77777777" w:rsidR="000B2BCF" w:rsidRDefault="000B2BCF" w:rsidP="000B2BCF">
            <w:pPr>
              <w:spacing w:after="0" w:line="259" w:lineRule="auto"/>
              <w:ind w:right="0"/>
              <w:jc w:val="left"/>
            </w:pPr>
            <w:r>
              <w:t>- Firestore database schema diagram</w:t>
            </w:r>
          </w:p>
          <w:p w14:paraId="133F589F" w14:textId="5A033699" w:rsidR="000B2BCF" w:rsidRDefault="000B2BCF" w:rsidP="000B2BCF">
            <w:pPr>
              <w:spacing w:after="0" w:line="259" w:lineRule="auto"/>
              <w:ind w:right="0"/>
              <w:jc w:val="left"/>
            </w:pPr>
            <w:r>
              <w:t xml:space="preserve">- </w:t>
            </w:r>
            <w:r w:rsidR="00477FDC" w:rsidRPr="00477FDC">
              <w:t>SQLite</w:t>
            </w:r>
            <w:r w:rsidR="00477FDC" w:rsidRPr="00477FDC">
              <w:t xml:space="preserve"> </w:t>
            </w:r>
            <w:r>
              <w:t>database schema diagram</w:t>
            </w:r>
          </w:p>
        </w:tc>
        <w:tc>
          <w:tcPr>
            <w:tcW w:w="709" w:type="dxa"/>
          </w:tcPr>
          <w:p w14:paraId="00379485" w14:textId="58A3F351" w:rsidR="000B2BCF" w:rsidRDefault="000B2BCF" w:rsidP="000B2BCF">
            <w:pPr>
              <w:spacing w:after="0" w:line="259" w:lineRule="auto"/>
              <w:ind w:left="0" w:right="43" w:firstLine="0"/>
              <w:jc w:val="center"/>
            </w:pPr>
            <w:r>
              <w:t>6</w:t>
            </w:r>
          </w:p>
        </w:tc>
        <w:tc>
          <w:tcPr>
            <w:tcW w:w="1276" w:type="dxa"/>
          </w:tcPr>
          <w:p w14:paraId="6F49741A" w14:textId="77777777" w:rsidR="000B2BCF" w:rsidRDefault="000B2BCF" w:rsidP="000B2BCF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4780" w:type="dxa"/>
          </w:tcPr>
          <w:p w14:paraId="6FF7F5B7" w14:textId="77777777" w:rsidR="000B2BCF" w:rsidRDefault="000B2BCF" w:rsidP="000B2BCF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B2BCF" w14:paraId="22703591" w14:textId="77777777" w:rsidTr="00F401D2">
        <w:trPr>
          <w:trHeight w:val="211"/>
        </w:trPr>
        <w:tc>
          <w:tcPr>
            <w:tcW w:w="3539" w:type="dxa"/>
            <w:gridSpan w:val="2"/>
          </w:tcPr>
          <w:p w14:paraId="7E6EC928" w14:textId="179BE0B0" w:rsidR="000B2BCF" w:rsidRDefault="000B2BCF" w:rsidP="000B2BCF">
            <w:pPr>
              <w:spacing w:after="0" w:line="259" w:lineRule="auto"/>
              <w:ind w:right="0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1) </w:t>
            </w:r>
            <w:proofErr w:type="spellStart"/>
            <w:r w:rsidRPr="007D37E7">
              <w:rPr>
                <w:rFonts w:asciiTheme="majorBidi" w:hAnsiTheme="majorBidi" w:cstheme="majorBidi"/>
                <w:sz w:val="23"/>
                <w:szCs w:val="23"/>
              </w:rPr>
              <w:t>Signin</w:t>
            </w:r>
            <w:proofErr w:type="spellEnd"/>
            <w:r w:rsidRPr="007D37E7">
              <w:rPr>
                <w:rFonts w:asciiTheme="majorBidi" w:hAnsiTheme="majorBidi" w:cstheme="majorBidi"/>
                <w:sz w:val="23"/>
                <w:szCs w:val="23"/>
              </w:rPr>
              <w:t xml:space="preserve"> using Firebase Authentication</w:t>
            </w:r>
          </w:p>
        </w:tc>
        <w:tc>
          <w:tcPr>
            <w:tcW w:w="709" w:type="dxa"/>
          </w:tcPr>
          <w:p w14:paraId="7B27F6FE" w14:textId="4FB4AC48" w:rsidR="000B2BCF" w:rsidRDefault="000B2BCF" w:rsidP="000B2BCF">
            <w:pPr>
              <w:spacing w:after="0" w:line="259" w:lineRule="auto"/>
              <w:ind w:left="0" w:right="43" w:firstLine="0"/>
              <w:jc w:val="center"/>
            </w:pPr>
            <w:r>
              <w:t>4</w:t>
            </w:r>
          </w:p>
        </w:tc>
        <w:tc>
          <w:tcPr>
            <w:tcW w:w="1276" w:type="dxa"/>
          </w:tcPr>
          <w:p w14:paraId="473B6B07" w14:textId="77777777" w:rsidR="000B2BCF" w:rsidRDefault="000B2BCF" w:rsidP="000B2BCF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4780" w:type="dxa"/>
          </w:tcPr>
          <w:p w14:paraId="4D85D604" w14:textId="77777777" w:rsidR="000B2BCF" w:rsidRDefault="000B2BCF" w:rsidP="000B2BCF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B2BCF" w14:paraId="7BC0C4E7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1EA348C1" w14:textId="221FA49C" w:rsidR="000B2BCF" w:rsidRDefault="000B2BCF" w:rsidP="000B2BCF">
            <w:pPr>
              <w:spacing w:after="0" w:line="259" w:lineRule="auto"/>
              <w:ind w:right="0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2) </w:t>
            </w:r>
            <w:r w:rsidRPr="007D37E7">
              <w:rPr>
                <w:rFonts w:asciiTheme="majorBidi" w:hAnsiTheme="majorBidi" w:cstheme="majorBidi"/>
                <w:sz w:val="23"/>
                <w:szCs w:val="23"/>
              </w:rPr>
              <w:t>Signup using Firebase Authentication</w:t>
            </w:r>
          </w:p>
        </w:tc>
        <w:tc>
          <w:tcPr>
            <w:tcW w:w="709" w:type="dxa"/>
          </w:tcPr>
          <w:p w14:paraId="792ADD8A" w14:textId="40F1E9E3" w:rsidR="000B2BCF" w:rsidRDefault="000B2BCF" w:rsidP="000B2BCF">
            <w:pPr>
              <w:spacing w:after="0" w:line="259" w:lineRule="auto"/>
              <w:ind w:left="0" w:right="43" w:firstLine="0"/>
              <w:jc w:val="center"/>
            </w:pPr>
            <w:r>
              <w:t>6</w:t>
            </w:r>
          </w:p>
        </w:tc>
        <w:tc>
          <w:tcPr>
            <w:tcW w:w="1276" w:type="dxa"/>
          </w:tcPr>
          <w:p w14:paraId="7C81F7A2" w14:textId="77777777" w:rsidR="000B2BCF" w:rsidRDefault="000B2BCF" w:rsidP="000B2BCF">
            <w:pPr>
              <w:spacing w:after="0" w:line="259" w:lineRule="auto"/>
              <w:ind w:left="27" w:right="0" w:firstLine="0"/>
              <w:jc w:val="center"/>
            </w:pPr>
          </w:p>
        </w:tc>
        <w:tc>
          <w:tcPr>
            <w:tcW w:w="4780" w:type="dxa"/>
          </w:tcPr>
          <w:p w14:paraId="2105EF79" w14:textId="11E01743" w:rsidR="000B2BCF" w:rsidRDefault="000B2BCF" w:rsidP="000B2BCF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777EF7" w14:paraId="7CA23439" w14:textId="77777777" w:rsidTr="00777EF7">
        <w:trPr>
          <w:trHeight w:val="349"/>
        </w:trPr>
        <w:tc>
          <w:tcPr>
            <w:tcW w:w="3539" w:type="dxa"/>
            <w:gridSpan w:val="2"/>
          </w:tcPr>
          <w:p w14:paraId="0A4B38E4" w14:textId="686FD88A" w:rsidR="00777EF7" w:rsidRDefault="00777EF7" w:rsidP="00777EF7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bookmarkStart w:id="0" w:name="_Hlk153624020"/>
            <w:r w:rsidRPr="00B5627D">
              <w:rPr>
                <w:b/>
                <w:bCs/>
              </w:rPr>
              <w:t>3) Data Layer Design and Implementation</w:t>
            </w:r>
            <w:r>
              <w:rPr>
                <w:b/>
                <w:bCs/>
              </w:rPr>
              <w:t xml:space="preserve"> (60%)</w:t>
            </w:r>
          </w:p>
          <w:p w14:paraId="49FC5BFE" w14:textId="6773171B" w:rsidR="00777EF7" w:rsidRPr="00B5627D" w:rsidRDefault="00777EF7" w:rsidP="00777EF7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   </w:t>
            </w:r>
            <w:r w:rsidRPr="00777EF7">
              <w:rPr>
                <w:rFonts w:asciiTheme="majorBidi" w:hAnsiTheme="majorBidi" w:cstheme="majorBidi"/>
                <w:b/>
                <w:bCs/>
                <w:color w:val="385623" w:themeColor="accent6" w:themeShade="80"/>
                <w:sz w:val="23"/>
                <w:szCs w:val="23"/>
              </w:rPr>
              <w:t>|</w:t>
            </w:r>
            <w:r>
              <w:rPr>
                <w:rFonts w:asciiTheme="majorBidi" w:hAnsiTheme="majorBidi" w:cstheme="majorBidi"/>
                <w:sz w:val="23"/>
                <w:szCs w:val="23"/>
              </w:rPr>
              <w:t xml:space="preserve"> Get / </w:t>
            </w:r>
            <w:r w:rsidRPr="00B52ED9">
              <w:rPr>
                <w:rFonts w:asciiTheme="majorBidi" w:hAnsiTheme="majorBidi" w:cstheme="majorBidi"/>
                <w:sz w:val="23"/>
                <w:szCs w:val="23"/>
              </w:rPr>
              <w:t>search learning packages</w:t>
            </w:r>
          </w:p>
        </w:tc>
        <w:tc>
          <w:tcPr>
            <w:tcW w:w="709" w:type="dxa"/>
            <w:vAlign w:val="bottom"/>
          </w:tcPr>
          <w:p w14:paraId="71620027" w14:textId="7468A304" w:rsidR="00777EF7" w:rsidRDefault="00777EF7" w:rsidP="00777EF7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</w:tcPr>
          <w:p w14:paraId="57ACD30D" w14:textId="77777777" w:rsidR="00777EF7" w:rsidRDefault="00777EF7" w:rsidP="000B2BCF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C296F5E" w14:textId="77777777" w:rsidR="00777EF7" w:rsidRDefault="00777EF7" w:rsidP="000B2BCF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19DB0601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343C40F8" w14:textId="77777777" w:rsidR="00B5627D" w:rsidRDefault="00B5627D" w:rsidP="000B2BC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695401E" w14:textId="3C20251D" w:rsidR="00B5627D" w:rsidRDefault="00B5627D" w:rsidP="000B2BCF">
            <w:pPr>
              <w:spacing w:after="0" w:line="259" w:lineRule="auto"/>
              <w:ind w:left="13" w:right="0" w:hanging="11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Add/update </w:t>
            </w:r>
            <w:r w:rsidR="00777EF7">
              <w:rPr>
                <w:rFonts w:asciiTheme="majorBidi" w:hAnsiTheme="majorBidi" w:cstheme="majorBidi"/>
                <w:sz w:val="23"/>
                <w:szCs w:val="23"/>
              </w:rPr>
              <w:t xml:space="preserve">learning </w:t>
            </w:r>
            <w:r>
              <w:rPr>
                <w:rFonts w:asciiTheme="majorBidi" w:hAnsiTheme="majorBidi" w:cstheme="majorBidi"/>
                <w:sz w:val="23"/>
                <w:szCs w:val="23"/>
              </w:rPr>
              <w:t>package</w:t>
            </w:r>
            <w:r w:rsidRPr="00B52ED9">
              <w:rPr>
                <w:rFonts w:asciiTheme="majorBidi" w:hAnsiTheme="majorBidi" w:cstheme="majorBidi"/>
                <w:sz w:val="23"/>
                <w:szCs w:val="23"/>
              </w:rPr>
              <w:t xml:space="preserve"> </w:t>
            </w:r>
          </w:p>
        </w:tc>
        <w:tc>
          <w:tcPr>
            <w:tcW w:w="709" w:type="dxa"/>
          </w:tcPr>
          <w:p w14:paraId="26C96018" w14:textId="1A20ED18" w:rsidR="00B5627D" w:rsidRDefault="00B5627D" w:rsidP="000B2BCF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</w:tcPr>
          <w:p w14:paraId="16783E1B" w14:textId="77777777" w:rsidR="00B5627D" w:rsidRDefault="00B5627D" w:rsidP="000B2BCF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1DF34CEE" w14:textId="77777777" w:rsidR="00B5627D" w:rsidRDefault="00B5627D" w:rsidP="000B2BCF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5D7645FC" w14:textId="77777777" w:rsidTr="00F401D2">
        <w:trPr>
          <w:trHeight w:val="349"/>
        </w:trPr>
        <w:tc>
          <w:tcPr>
            <w:tcW w:w="279" w:type="dxa"/>
            <w:vMerge/>
          </w:tcPr>
          <w:p w14:paraId="0282090B" w14:textId="77777777" w:rsidR="00B5627D" w:rsidRDefault="00B5627D" w:rsidP="000B2BCF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A192B5" w14:textId="736EB236" w:rsidR="00B5627D" w:rsidRDefault="00B5627D" w:rsidP="000B2BCF">
            <w:pPr>
              <w:spacing w:after="0" w:line="259" w:lineRule="auto"/>
              <w:ind w:left="13" w:right="0" w:hanging="11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Delete package (including </w:t>
            </w:r>
            <w:r w:rsidRPr="00B5627D">
              <w:rPr>
                <w:rFonts w:asciiTheme="majorBidi" w:hAnsiTheme="majorBidi" w:cstheme="majorBidi"/>
                <w:sz w:val="23"/>
                <w:szCs w:val="23"/>
              </w:rPr>
              <w:t>delet</w:t>
            </w:r>
            <w:r>
              <w:rPr>
                <w:rFonts w:asciiTheme="majorBidi" w:hAnsiTheme="majorBidi" w:cstheme="majorBidi"/>
                <w:sz w:val="23"/>
                <w:szCs w:val="23"/>
              </w:rPr>
              <w:t>ing</w:t>
            </w:r>
            <w:r w:rsidRPr="00B5627D">
              <w:rPr>
                <w:rFonts w:asciiTheme="majorBidi" w:hAnsiTheme="majorBidi" w:cstheme="majorBidi"/>
                <w:sz w:val="23"/>
                <w:szCs w:val="23"/>
              </w:rPr>
              <w:t xml:space="preserve"> its associated media files from Firebase Storage</w:t>
            </w:r>
            <w:r>
              <w:rPr>
                <w:rFonts w:asciiTheme="majorBidi" w:hAnsiTheme="majorBidi" w:cstheme="majorBidi"/>
                <w:sz w:val="23"/>
                <w:szCs w:val="23"/>
              </w:rPr>
              <w:t>)</w:t>
            </w:r>
          </w:p>
        </w:tc>
        <w:tc>
          <w:tcPr>
            <w:tcW w:w="709" w:type="dxa"/>
          </w:tcPr>
          <w:p w14:paraId="3E860DF0" w14:textId="015A3DFF" w:rsidR="00B5627D" w:rsidRDefault="00B5627D" w:rsidP="000B2BCF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</w:tcPr>
          <w:p w14:paraId="37D1750C" w14:textId="77777777" w:rsidR="00B5627D" w:rsidRDefault="00B5627D" w:rsidP="000B2BCF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7984246C" w14:textId="77777777" w:rsidR="00B5627D" w:rsidRDefault="00B5627D" w:rsidP="000B2BCF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53415EF7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D47BF29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47D5345" w14:textId="4214D280" w:rsidR="00B5627D" w:rsidRDefault="00B5627D" w:rsidP="00B5627D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Add </w:t>
            </w:r>
            <w:r w:rsidR="00777EF7">
              <w:rPr>
                <w:rFonts w:asciiTheme="majorBidi" w:hAnsiTheme="majorBidi" w:cstheme="majorBidi"/>
                <w:sz w:val="23"/>
                <w:szCs w:val="23"/>
              </w:rPr>
              <w:t xml:space="preserve">package </w:t>
            </w:r>
            <w:r>
              <w:rPr>
                <w:rFonts w:asciiTheme="majorBidi" w:hAnsiTheme="majorBidi" w:cstheme="majorBidi"/>
                <w:sz w:val="23"/>
                <w:szCs w:val="23"/>
              </w:rPr>
              <w:t>review</w:t>
            </w:r>
          </w:p>
        </w:tc>
        <w:tc>
          <w:tcPr>
            <w:tcW w:w="709" w:type="dxa"/>
          </w:tcPr>
          <w:p w14:paraId="36F073EE" w14:textId="4B9D3405" w:rsidR="00B5627D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4</w:t>
            </w:r>
          </w:p>
        </w:tc>
        <w:tc>
          <w:tcPr>
            <w:tcW w:w="1276" w:type="dxa"/>
          </w:tcPr>
          <w:p w14:paraId="419C4096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2668D24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4D826657" w14:textId="77777777" w:rsidTr="00F401D2">
        <w:trPr>
          <w:trHeight w:val="349"/>
        </w:trPr>
        <w:tc>
          <w:tcPr>
            <w:tcW w:w="279" w:type="dxa"/>
            <w:vMerge/>
          </w:tcPr>
          <w:p w14:paraId="1D67AD0A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661FF7" w14:textId="30843650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 xml:space="preserve">Get </w:t>
            </w:r>
            <w:r w:rsidR="00777EF7">
              <w:rPr>
                <w:rFonts w:asciiTheme="majorBidi" w:hAnsiTheme="majorBidi" w:cstheme="majorBidi"/>
                <w:sz w:val="23"/>
                <w:szCs w:val="23"/>
              </w:rPr>
              <w:t>package re</w:t>
            </w:r>
            <w:r>
              <w:rPr>
                <w:rFonts w:asciiTheme="majorBidi" w:hAnsiTheme="majorBidi" w:cstheme="majorBidi"/>
                <w:sz w:val="23"/>
                <w:szCs w:val="23"/>
              </w:rPr>
              <w:t>views</w:t>
            </w:r>
          </w:p>
        </w:tc>
        <w:tc>
          <w:tcPr>
            <w:tcW w:w="709" w:type="dxa"/>
          </w:tcPr>
          <w:p w14:paraId="41E51D93" w14:textId="2DC3C606" w:rsidR="00B5627D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4</w:t>
            </w:r>
          </w:p>
        </w:tc>
        <w:tc>
          <w:tcPr>
            <w:tcW w:w="1276" w:type="dxa"/>
          </w:tcPr>
          <w:p w14:paraId="0DAC57E3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27B45DE2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342D3CC3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FED672F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19C61BF" w14:textId="4A9A0B0D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>Add score (after playing unscramble / match game)</w:t>
            </w:r>
          </w:p>
        </w:tc>
        <w:tc>
          <w:tcPr>
            <w:tcW w:w="709" w:type="dxa"/>
          </w:tcPr>
          <w:p w14:paraId="775EB6F9" w14:textId="29180285" w:rsidR="00B5627D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4</w:t>
            </w:r>
          </w:p>
        </w:tc>
        <w:tc>
          <w:tcPr>
            <w:tcW w:w="1276" w:type="dxa"/>
          </w:tcPr>
          <w:p w14:paraId="079E5F74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1C09551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04297B7F" w14:textId="77777777" w:rsidTr="00F401D2">
        <w:trPr>
          <w:trHeight w:val="349"/>
        </w:trPr>
        <w:tc>
          <w:tcPr>
            <w:tcW w:w="279" w:type="dxa"/>
            <w:vMerge/>
          </w:tcPr>
          <w:p w14:paraId="4680D3BD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747DDC3" w14:textId="0422F316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  <w:r>
              <w:rPr>
                <w:rFonts w:asciiTheme="majorBidi" w:hAnsiTheme="majorBidi" w:cstheme="majorBidi"/>
                <w:sz w:val="23"/>
                <w:szCs w:val="23"/>
              </w:rPr>
              <w:t>Get scores</w:t>
            </w:r>
          </w:p>
        </w:tc>
        <w:tc>
          <w:tcPr>
            <w:tcW w:w="709" w:type="dxa"/>
          </w:tcPr>
          <w:p w14:paraId="7B137573" w14:textId="4BC60F52" w:rsidR="00B5627D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4</w:t>
            </w:r>
          </w:p>
        </w:tc>
        <w:tc>
          <w:tcPr>
            <w:tcW w:w="1276" w:type="dxa"/>
          </w:tcPr>
          <w:p w14:paraId="348DC765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E274908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01431069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59C1CBE2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7828D" w14:textId="5B847857" w:rsidR="00B5627D" w:rsidRDefault="00B5627D" w:rsidP="00B5627D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A</w:t>
            </w:r>
            <w:r w:rsidRPr="002E37AA">
              <w:rPr>
                <w:rFonts w:asciiTheme="majorBidi" w:hAnsiTheme="majorBidi" w:cstheme="majorBidi"/>
                <w:sz w:val="23"/>
                <w:szCs w:val="23"/>
              </w:rPr>
              <w:t>ttach an image/video from the gallery or take an image/video using the Camera</w:t>
            </w:r>
            <w:r>
              <w:rPr>
                <w:rFonts w:asciiTheme="majorBidi" w:hAnsiTheme="majorBidi" w:cstheme="majorBidi"/>
                <w:sz w:val="23"/>
                <w:szCs w:val="23"/>
              </w:rPr>
              <w:t xml:space="preserve"> (from </w:t>
            </w:r>
            <w:r w:rsidRPr="002E37AA">
              <w:rPr>
                <w:rFonts w:asciiTheme="majorBidi" w:hAnsiTheme="majorBidi" w:cstheme="majorBidi"/>
                <w:sz w:val="23"/>
                <w:szCs w:val="23"/>
              </w:rPr>
              <w:t>the Learning Package Editor</w:t>
            </w:r>
            <w:r>
              <w:rPr>
                <w:rFonts w:asciiTheme="majorBidi" w:hAnsiTheme="majorBidi" w:cstheme="majorBidi"/>
                <w:sz w:val="23"/>
                <w:szCs w:val="23"/>
              </w:rPr>
              <w:t xml:space="preserve">) and upload them to </w:t>
            </w:r>
            <w:r w:rsidR="00477FDC" w:rsidRPr="00B5627D">
              <w:rPr>
                <w:rFonts w:asciiTheme="majorBidi" w:hAnsiTheme="majorBidi" w:cstheme="majorBidi"/>
                <w:sz w:val="23"/>
                <w:szCs w:val="23"/>
              </w:rPr>
              <w:t>Firebase Storage</w:t>
            </w:r>
          </w:p>
        </w:tc>
        <w:tc>
          <w:tcPr>
            <w:tcW w:w="709" w:type="dxa"/>
          </w:tcPr>
          <w:p w14:paraId="6D18592D" w14:textId="2722E849" w:rsidR="00B5627D" w:rsidRPr="00113299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15</w:t>
            </w:r>
          </w:p>
        </w:tc>
        <w:tc>
          <w:tcPr>
            <w:tcW w:w="1276" w:type="dxa"/>
          </w:tcPr>
          <w:p w14:paraId="5A21FA39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648945AE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4CA39E7E" w14:textId="77777777" w:rsidTr="00F401D2">
        <w:trPr>
          <w:trHeight w:val="349"/>
        </w:trPr>
        <w:tc>
          <w:tcPr>
            <w:tcW w:w="279" w:type="dxa"/>
            <w:vMerge/>
          </w:tcPr>
          <w:p w14:paraId="689D42C2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41706C2" w14:textId="051ECC0E" w:rsidR="00B5627D" w:rsidRDefault="00B5627D" w:rsidP="00B5627D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sz w:val="23"/>
                <w:szCs w:val="23"/>
              </w:rPr>
            </w:pPr>
            <w:r>
              <w:rPr>
                <w:rFonts w:asciiTheme="majorBidi" w:hAnsiTheme="majorBidi" w:cstheme="majorBidi"/>
                <w:sz w:val="23"/>
                <w:szCs w:val="23"/>
              </w:rPr>
              <w:t>Init Firebase DB</w:t>
            </w:r>
          </w:p>
        </w:tc>
        <w:tc>
          <w:tcPr>
            <w:tcW w:w="709" w:type="dxa"/>
          </w:tcPr>
          <w:p w14:paraId="326B2B1A" w14:textId="1AA55704" w:rsidR="00B5627D" w:rsidRPr="00113299" w:rsidRDefault="00777EF7" w:rsidP="00B5627D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</w:tcPr>
          <w:p w14:paraId="54614A34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3688ADA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bookmarkEnd w:id="0"/>
      <w:tr w:rsidR="00B5627D" w14:paraId="47D22ACC" w14:textId="77777777" w:rsidTr="000B2B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auto"/>
          </w:tcPr>
          <w:p w14:paraId="0EDAF6B9" w14:textId="468070FE" w:rsidR="00B5627D" w:rsidRPr="00F50C4F" w:rsidRDefault="00B5627D" w:rsidP="00B5627D">
            <w:pPr>
              <w:spacing w:after="0" w:line="259" w:lineRule="auto"/>
              <w:ind w:left="0" w:right="0" w:firstLine="0"/>
              <w:jc w:val="left"/>
            </w:pPr>
            <w:r>
              <w:rPr>
                <w:b/>
                <w:bCs/>
              </w:rPr>
              <w:lastRenderedPageBreak/>
              <w:t>4</w:t>
            </w:r>
            <w:r w:rsidRPr="00F50C4F">
              <w:rPr>
                <w:b/>
                <w:bCs/>
              </w:rPr>
              <w:t xml:space="preserve">) </w:t>
            </w:r>
            <w:r w:rsidRPr="00E12D7F">
              <w:rPr>
                <w:b/>
                <w:bCs/>
              </w:rPr>
              <w:t>Download a learning package and their associated media</w:t>
            </w:r>
          </w:p>
          <w:p w14:paraId="0137CD89" w14:textId="77777777" w:rsidR="00B5627D" w:rsidRDefault="00B5627D" w:rsidP="00B5627D">
            <w:pPr>
              <w:spacing w:after="0" w:line="242" w:lineRule="auto"/>
              <w:ind w:right="11"/>
            </w:pPr>
            <w:r>
              <w:t xml:space="preserve">- </w:t>
            </w:r>
            <w:r w:rsidRPr="00F50C4F">
              <w:t xml:space="preserve">Populate the database with the </w:t>
            </w:r>
            <w:r>
              <w:t xml:space="preserve">learning package </w:t>
            </w:r>
            <w:r w:rsidRPr="00F50C4F">
              <w:t>data fetched from Firestore.</w:t>
            </w:r>
          </w:p>
          <w:p w14:paraId="54D4A855" w14:textId="6CBC46E2" w:rsidR="00B5627D" w:rsidRPr="00F50C4F" w:rsidRDefault="00B5627D" w:rsidP="00B5627D">
            <w:pPr>
              <w:spacing w:after="0" w:line="242" w:lineRule="auto"/>
              <w:ind w:right="11"/>
            </w:pPr>
            <w:r>
              <w:t xml:space="preserve">- Download </w:t>
            </w:r>
            <w:r w:rsidR="00477FDC" w:rsidRPr="00477FDC">
              <w:t>Firebase Storage</w:t>
            </w:r>
            <w:r w:rsidR="00477FDC" w:rsidRPr="00477FDC">
              <w:t xml:space="preserve"> </w:t>
            </w:r>
            <w:r>
              <w:t xml:space="preserve">media files associated with the package to the mobile device. Then </w:t>
            </w:r>
            <w:r w:rsidRPr="00C94273">
              <w:rPr>
                <w:u w:val="single"/>
              </w:rPr>
              <w:t xml:space="preserve">update the </w:t>
            </w:r>
            <w:proofErr w:type="spellStart"/>
            <w:r w:rsidRPr="00C94273">
              <w:rPr>
                <w:u w:val="single"/>
              </w:rPr>
              <w:t>Urls</w:t>
            </w:r>
            <w:proofErr w:type="spellEnd"/>
            <w:r w:rsidRPr="00C94273">
              <w:rPr>
                <w:u w:val="single"/>
              </w:rPr>
              <w:t xml:space="preserve"> inside the package to point to local multi-media files</w:t>
            </w:r>
            <w:r>
              <w:t xml:space="preserve"> (this update should be done in the local DB only).</w:t>
            </w:r>
          </w:p>
          <w:p w14:paraId="7D4A9B1E" w14:textId="77777777" w:rsidR="00B5627D" w:rsidRDefault="00B5627D" w:rsidP="00B5627D">
            <w:pPr>
              <w:spacing w:after="0" w:line="242" w:lineRule="auto"/>
              <w:ind w:right="11"/>
            </w:pPr>
            <w:r>
              <w:t>- If the downloaded package already exists in the local DB, s</w:t>
            </w:r>
            <w:r w:rsidRPr="00F50C4F">
              <w:t xml:space="preserve">ync </w:t>
            </w:r>
            <w:r>
              <w:t>the local package with the online version.</w:t>
            </w:r>
          </w:p>
          <w:p w14:paraId="671E5965" w14:textId="322DDC30" w:rsidR="00B5627D" w:rsidRDefault="00B5627D" w:rsidP="00B5627D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 xml:space="preserve">- Record </w:t>
            </w:r>
            <w:proofErr w:type="spellStart"/>
            <w:r w:rsidRPr="00E12D7F">
              <w:rPr>
                <w:i/>
                <w:iCs/>
              </w:rPr>
              <w:t>Unscamble</w:t>
            </w:r>
            <w:proofErr w:type="spellEnd"/>
            <w:r w:rsidRPr="00E12D7F">
              <w:rPr>
                <w:i/>
                <w:iCs/>
              </w:rPr>
              <w:t xml:space="preserve"> Sentence</w:t>
            </w:r>
            <w:r>
              <w:t xml:space="preserve"> and </w:t>
            </w:r>
            <w:r w:rsidRPr="00E12D7F">
              <w:rPr>
                <w:i/>
                <w:iCs/>
              </w:rPr>
              <w:t>Match Definition</w:t>
            </w:r>
            <w:r>
              <w:t xml:space="preserve"> scores in the local DB if no internet is available then push the recorded scores to Firestore when the internet connection is available.</w:t>
            </w:r>
          </w:p>
        </w:tc>
        <w:tc>
          <w:tcPr>
            <w:tcW w:w="709" w:type="dxa"/>
            <w:shd w:val="clear" w:color="auto" w:fill="auto"/>
          </w:tcPr>
          <w:p w14:paraId="12586025" w14:textId="1CE4982D" w:rsidR="00B5627D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20</w:t>
            </w:r>
          </w:p>
        </w:tc>
        <w:tc>
          <w:tcPr>
            <w:tcW w:w="1276" w:type="dxa"/>
            <w:shd w:val="clear" w:color="auto" w:fill="auto"/>
          </w:tcPr>
          <w:p w14:paraId="636D26DC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  <w:shd w:val="clear" w:color="auto" w:fill="auto"/>
          </w:tcPr>
          <w:p w14:paraId="6D78A155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5627D" w14:paraId="549E740F" w14:textId="77777777" w:rsidTr="00F401D2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7DFB2CF7" w14:textId="77777777" w:rsidR="00B5627D" w:rsidRDefault="00B5627D" w:rsidP="00B5627D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5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testing of UI and Repositories.</w:t>
            </w:r>
          </w:p>
        </w:tc>
        <w:tc>
          <w:tcPr>
            <w:tcW w:w="709" w:type="dxa"/>
            <w:shd w:val="clear" w:color="auto" w:fill="D0CECE" w:themeFill="background2" w:themeFillShade="E6"/>
          </w:tcPr>
          <w:p w14:paraId="27F8FA51" w14:textId="64886B4C" w:rsidR="00B5627D" w:rsidRDefault="00B5627D" w:rsidP="00B5627D">
            <w:pPr>
              <w:spacing w:after="0" w:line="259" w:lineRule="auto"/>
              <w:ind w:left="0" w:right="41" w:firstLine="0"/>
              <w:jc w:val="center"/>
            </w:pPr>
            <w:r>
              <w:t>4</w:t>
            </w:r>
          </w:p>
        </w:tc>
        <w:tc>
          <w:tcPr>
            <w:tcW w:w="1276" w:type="dxa"/>
            <w:shd w:val="clear" w:color="auto" w:fill="D0CECE" w:themeFill="background2" w:themeFillShade="E6"/>
          </w:tcPr>
          <w:p w14:paraId="15A7AF33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  <w:shd w:val="clear" w:color="auto" w:fill="D0CECE" w:themeFill="background2" w:themeFillShade="E6"/>
          </w:tcPr>
          <w:p w14:paraId="5CF8ECBA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777EF7" w14:paraId="71750EE5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5DD75125" w14:textId="77777777" w:rsidR="00B5627D" w:rsidRPr="002E5946" w:rsidRDefault="00B5627D" w:rsidP="00B5627D">
            <w:pPr>
              <w:spacing w:after="0" w:line="259" w:lineRule="auto"/>
              <w:ind w:left="0" w:right="0" w:firstLine="0"/>
              <w:jc w:val="left"/>
              <w:rPr>
                <w:b/>
                <w:bCs/>
              </w:rPr>
            </w:pPr>
            <w:r>
              <w:t xml:space="preserve">6) </w:t>
            </w:r>
            <w:r w:rsidRPr="00844BE6">
              <w:rPr>
                <w:b/>
                <w:bCs/>
              </w:rPr>
              <w:t>Discussion of the 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</w:tcPr>
          <w:p w14:paraId="2850CF49" w14:textId="77777777" w:rsidR="00B5627D" w:rsidRDefault="00B5627D" w:rsidP="00B5627D">
            <w:pPr>
              <w:spacing w:after="0" w:line="259" w:lineRule="auto"/>
              <w:ind w:left="136" w:right="0" w:firstLine="0"/>
              <w:jc w:val="left"/>
            </w:pPr>
          </w:p>
        </w:tc>
        <w:tc>
          <w:tcPr>
            <w:tcW w:w="1276" w:type="dxa"/>
          </w:tcPr>
          <w:p w14:paraId="3F2CEB00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780" w:type="dxa"/>
          </w:tcPr>
          <w:p w14:paraId="394043C7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777EF7" w14:paraId="0221EBBE" w14:textId="77777777" w:rsidTr="00F401D2">
        <w:trPr>
          <w:trHeight w:val="223"/>
        </w:trPr>
        <w:tc>
          <w:tcPr>
            <w:tcW w:w="3539" w:type="dxa"/>
            <w:gridSpan w:val="2"/>
          </w:tcPr>
          <w:p w14:paraId="32C94CB8" w14:textId="77777777" w:rsidR="00B5627D" w:rsidRDefault="00B5627D" w:rsidP="00B5627D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</w:tcPr>
          <w:p w14:paraId="6F910D7A" w14:textId="77777777" w:rsidR="00B5627D" w:rsidRDefault="00B5627D" w:rsidP="00B5627D">
            <w:pPr>
              <w:spacing w:after="0" w:line="259" w:lineRule="auto"/>
              <w:ind w:left="136" w:right="0" w:firstLine="0"/>
              <w:jc w:val="left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</w:tcPr>
          <w:p w14:paraId="2ABEEAF9" w14:textId="77777777" w:rsidR="00B5627D" w:rsidRDefault="00B5627D" w:rsidP="00B5627D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79490A6D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777EF7" w14:paraId="313FA69C" w14:textId="77777777" w:rsidTr="00F40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B5627D" w:rsidRDefault="00B5627D" w:rsidP="00B5627D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</w:tcPr>
          <w:p w14:paraId="1F229D2E" w14:textId="77777777" w:rsidR="00B5627D" w:rsidRPr="00AF28C5" w:rsidRDefault="00B5627D" w:rsidP="00B5627D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77777777" w:rsidR="00B5627D" w:rsidRDefault="00B5627D" w:rsidP="00B5627D">
            <w:pPr>
              <w:spacing w:after="0" w:line="259" w:lineRule="auto"/>
              <w:ind w:left="150" w:right="0" w:firstLine="0"/>
              <w:jc w:val="left"/>
            </w:pPr>
            <w:r w:rsidRPr="00AF28C5">
              <w:rPr>
                <w:sz w:val="18"/>
                <w:szCs w:val="18"/>
              </w:rPr>
              <w:t>100</w:t>
            </w:r>
            <w:r w:rsidRPr="00AF28C5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76" w:type="dxa"/>
          </w:tcPr>
          <w:p w14:paraId="7FC6BE5A" w14:textId="77777777" w:rsidR="00B5627D" w:rsidRDefault="00B5627D" w:rsidP="00B5627D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780" w:type="dxa"/>
          </w:tcPr>
          <w:p w14:paraId="06818107" w14:textId="77777777" w:rsidR="00B5627D" w:rsidRDefault="00B5627D" w:rsidP="00B5627D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2C72E816" w14:textId="02704672" w:rsidR="00A44BD0" w:rsidRDefault="00A44BD0" w:rsidP="00A44BD0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proofErr w:type="gramStart"/>
      <w:r w:rsidRPr="00B044AD">
        <w:rPr>
          <w:b/>
          <w:bCs/>
          <w:i/>
          <w:iCs/>
        </w:rPr>
        <w:t>Not</w:t>
      </w:r>
      <w:proofErr w:type="gramEnd"/>
      <w:r w:rsidRPr="00B044AD">
        <w:rPr>
          <w:b/>
          <w:bCs/>
          <w:i/>
          <w:iCs/>
        </w:rPr>
        <w:t xml:space="preserve"> done</w:t>
      </w:r>
      <w:r w:rsidRPr="00B044AD">
        <w:t xml:space="preserve"> (get 0). The remaining grade is assigned to the quality of the implementation. </w:t>
      </w:r>
    </w:p>
    <w:p w14:paraId="4F3E654A" w14:textId="77777777" w:rsidR="00A44BD0" w:rsidRDefault="00A44BD0" w:rsidP="00A44BD0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</w:t>
      </w:r>
      <w:proofErr w:type="gramStart"/>
      <w:r w:rsidRPr="00B044AD">
        <w:t>on of</w:t>
      </w:r>
      <w:proofErr w:type="gramEnd"/>
      <w:r w:rsidRPr="00B044AD">
        <w:t xml:space="preserve"> the code quality and how close your solution to the working implementation. </w:t>
      </w:r>
    </w:p>
    <w:p w14:paraId="27C0A4CC" w14:textId="77777777" w:rsidR="00A44BD0" w:rsidRPr="00B044AD" w:rsidRDefault="00A44BD0" w:rsidP="00A44BD0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247EE294" w14:textId="77777777" w:rsidR="00A44BD0" w:rsidRDefault="00A44BD0" w:rsidP="00A44BD0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2524AFEC" w14:textId="0E0208FD" w:rsidR="007979FA" w:rsidRDefault="00777EF7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bookmarkStart w:id="1" w:name="_Hlk149816296"/>
      <w:r>
        <w:lastRenderedPageBreak/>
        <w:t>Three</w:t>
      </w:r>
      <w:r w:rsidR="007979FA" w:rsidRPr="007979FA">
        <w:t xml:space="preserve"> key lessons learned from Phase 1</w:t>
      </w:r>
    </w:p>
    <w:p w14:paraId="183D9CD0" w14:textId="233503E6" w:rsidR="007979FA" w:rsidRPr="007979FA" w:rsidRDefault="007979FA" w:rsidP="007979FA">
      <w:pPr>
        <w:spacing w:after="120" w:line="240" w:lineRule="auto"/>
        <w:ind w:left="11" w:right="261" w:hanging="11"/>
        <w:rPr>
          <w:i/>
          <w:iCs/>
          <w:color w:val="1F3864" w:themeColor="accent5" w:themeShade="80"/>
        </w:rPr>
      </w:pPr>
      <w:r w:rsidRPr="007979FA">
        <w:rPr>
          <w:i/>
          <w:iCs/>
          <w:color w:val="1F3864" w:themeColor="accent5" w:themeShade="80"/>
        </w:rPr>
        <w:t xml:space="preserve">ToDo: List </w:t>
      </w:r>
      <w:r w:rsidR="007D37E7">
        <w:rPr>
          <w:i/>
          <w:iCs/>
          <w:color w:val="1F3864" w:themeColor="accent5" w:themeShade="80"/>
        </w:rPr>
        <w:t xml:space="preserve">and briefly discuss 3 </w:t>
      </w:r>
      <w:r w:rsidRPr="007979FA">
        <w:rPr>
          <w:b/>
          <w:bCs/>
          <w:i/>
          <w:iCs/>
          <w:color w:val="1F3864" w:themeColor="accent5" w:themeShade="80"/>
        </w:rPr>
        <w:t>concrete and focused</w:t>
      </w:r>
      <w:r w:rsidRPr="007979FA">
        <w:rPr>
          <w:i/>
          <w:iCs/>
          <w:color w:val="1F3864" w:themeColor="accent5" w:themeShade="80"/>
        </w:rPr>
        <w:t xml:space="preserve"> </w:t>
      </w:r>
      <w:r w:rsidRPr="007D37E7">
        <w:rPr>
          <w:i/>
          <w:iCs/>
          <w:color w:val="1F3864" w:themeColor="accent5" w:themeShade="80"/>
          <w:u w:val="single"/>
        </w:rPr>
        <w:t>technical skills</w:t>
      </w:r>
      <w:r w:rsidRPr="007979FA">
        <w:rPr>
          <w:i/>
          <w:iCs/>
          <w:color w:val="1F3864" w:themeColor="accent5" w:themeShade="80"/>
        </w:rPr>
        <w:t xml:space="preserve"> you have learnt from phase 1 model solution compared to your submitted solution.</w:t>
      </w:r>
    </w:p>
    <w:p w14:paraId="4D8A7333" w14:textId="77777777" w:rsidR="007979FA" w:rsidRPr="007979FA" w:rsidRDefault="007979FA" w:rsidP="007979FA"/>
    <w:p w14:paraId="0A246D67" w14:textId="0E06B080" w:rsidR="001A576E" w:rsidRDefault="007979FA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Firestore d</w:t>
      </w:r>
      <w:r w:rsidRPr="00B1189A">
        <w:t>atabase</w:t>
      </w:r>
      <w:r>
        <w:t xml:space="preserve"> schema diagram</w:t>
      </w:r>
    </w:p>
    <w:p w14:paraId="21806FF2" w14:textId="693CAED5" w:rsidR="007979FA" w:rsidRDefault="007979FA" w:rsidP="007979FA">
      <w:pPr>
        <w:spacing w:after="120" w:line="240" w:lineRule="auto"/>
        <w:ind w:right="261"/>
        <w:rPr>
          <w:b/>
          <w:bCs/>
          <w:i/>
          <w:iCs/>
          <w:color w:val="1F3864" w:themeColor="accent5" w:themeShade="80"/>
        </w:rPr>
      </w:pPr>
      <w:r w:rsidRPr="007979FA">
        <w:rPr>
          <w:i/>
          <w:iCs/>
          <w:color w:val="1F3864" w:themeColor="accent5" w:themeShade="80"/>
        </w:rPr>
        <w:t xml:space="preserve">ToDo: </w:t>
      </w:r>
      <w:r>
        <w:rPr>
          <w:i/>
          <w:iCs/>
          <w:color w:val="1F3864" w:themeColor="accent5" w:themeShade="80"/>
        </w:rPr>
        <w:t>Provide a diagram listing</w:t>
      </w:r>
      <w:r w:rsidRPr="007979FA">
        <w:rPr>
          <w:i/>
          <w:iCs/>
          <w:color w:val="1F3864" w:themeColor="accent5" w:themeShade="80"/>
        </w:rPr>
        <w:t xml:space="preserve"> </w:t>
      </w:r>
      <w:r>
        <w:rPr>
          <w:b/>
          <w:bCs/>
          <w:i/>
          <w:iCs/>
          <w:color w:val="1F3864" w:themeColor="accent5" w:themeShade="80"/>
        </w:rPr>
        <w:t>the collections created and the structure (i.e., the fields) of each collection.</w:t>
      </w:r>
    </w:p>
    <w:p w14:paraId="637B5C1A" w14:textId="77777777" w:rsidR="007D37E7" w:rsidRPr="007D37E7" w:rsidRDefault="007D37E7" w:rsidP="007979FA">
      <w:pPr>
        <w:spacing w:after="120" w:line="240" w:lineRule="auto"/>
        <w:ind w:right="261"/>
        <w:rPr>
          <w:color w:val="auto"/>
        </w:rPr>
      </w:pPr>
    </w:p>
    <w:p w14:paraId="3BEC866B" w14:textId="4AB6C57D" w:rsidR="007D37E7" w:rsidRDefault="00477FDC" w:rsidP="007D37E7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477FDC">
        <w:t>SQLite</w:t>
      </w:r>
      <w:r w:rsidR="007D37E7">
        <w:t xml:space="preserve"> d</w:t>
      </w:r>
      <w:r w:rsidR="007D37E7" w:rsidRPr="00B1189A">
        <w:t>atabase</w:t>
      </w:r>
      <w:r w:rsidR="007D37E7">
        <w:t xml:space="preserve"> schema diagram</w:t>
      </w:r>
    </w:p>
    <w:p w14:paraId="27812152" w14:textId="47909D1A" w:rsidR="007979FA" w:rsidRDefault="007D37E7" w:rsidP="007D37E7">
      <w:pPr>
        <w:rPr>
          <w:b/>
          <w:bCs/>
          <w:i/>
          <w:iCs/>
          <w:color w:val="1F3864" w:themeColor="accent5" w:themeShade="80"/>
        </w:rPr>
      </w:pPr>
      <w:r w:rsidRPr="007979FA">
        <w:rPr>
          <w:i/>
          <w:iCs/>
          <w:color w:val="1F3864" w:themeColor="accent5" w:themeShade="80"/>
        </w:rPr>
        <w:t xml:space="preserve">ToDo: </w:t>
      </w:r>
      <w:r>
        <w:rPr>
          <w:i/>
          <w:iCs/>
          <w:color w:val="1F3864" w:themeColor="accent5" w:themeShade="80"/>
        </w:rPr>
        <w:t>Provide a diagram listing</w:t>
      </w:r>
      <w:r w:rsidRPr="007979FA">
        <w:rPr>
          <w:i/>
          <w:iCs/>
          <w:color w:val="1F3864" w:themeColor="accent5" w:themeShade="80"/>
        </w:rPr>
        <w:t xml:space="preserve"> </w:t>
      </w:r>
      <w:r>
        <w:rPr>
          <w:b/>
          <w:bCs/>
          <w:i/>
          <w:iCs/>
          <w:color w:val="1F3864" w:themeColor="accent5" w:themeShade="80"/>
        </w:rPr>
        <w:t>the tables created and the structure (i.e., the fields) of each table.</w:t>
      </w:r>
    </w:p>
    <w:p w14:paraId="2F1F2541" w14:textId="41F13127" w:rsidR="007D37E7" w:rsidRPr="007D37E7" w:rsidRDefault="007D37E7" w:rsidP="007D37E7">
      <w:pPr>
        <w:rPr>
          <w:color w:val="auto"/>
        </w:rPr>
      </w:pPr>
    </w:p>
    <w:bookmarkEnd w:id="1"/>
    <w:p w14:paraId="67D7A1D8" w14:textId="77777777" w:rsidR="007D37E7" w:rsidRDefault="007D37E7">
      <w:pPr>
        <w:spacing w:after="160" w:line="259" w:lineRule="auto"/>
        <w:ind w:left="0" w:right="0" w:firstLine="0"/>
        <w:jc w:val="left"/>
        <w:rPr>
          <w:b/>
          <w:color w:val="365F91"/>
          <w:sz w:val="28"/>
        </w:rPr>
      </w:pPr>
      <w:r>
        <w:br w:type="page"/>
      </w:r>
    </w:p>
    <w:p w14:paraId="2BA70C7A" w14:textId="0EEE524A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DDD9AB9" w14:textId="77D8D861" w:rsidR="007D37E7" w:rsidRPr="007D37E7" w:rsidRDefault="007D37E7" w:rsidP="007D37E7">
      <w:pPr>
        <w:spacing w:after="120" w:line="240" w:lineRule="auto"/>
        <w:ind w:right="261"/>
        <w:rPr>
          <w:b/>
          <w:bCs/>
          <w:i/>
          <w:iCs/>
          <w:color w:val="1F3864" w:themeColor="accent5" w:themeShade="80"/>
        </w:rPr>
      </w:pPr>
      <w:r w:rsidRPr="007D37E7">
        <w:rPr>
          <w:i/>
          <w:iCs/>
          <w:color w:val="1F3864" w:themeColor="accent5" w:themeShade="80"/>
        </w:rPr>
        <w:t xml:space="preserve">ToDo: </w:t>
      </w:r>
      <w:r>
        <w:rPr>
          <w:i/>
          <w:iCs/>
          <w:color w:val="1F3864" w:themeColor="accent5" w:themeShade="80"/>
        </w:rPr>
        <w:t xml:space="preserve">Include screenshots from both the app and the Firestore Web UI or </w:t>
      </w:r>
      <w:r w:rsidRPr="007D37E7">
        <w:rPr>
          <w:i/>
          <w:iCs/>
          <w:color w:val="1F3864" w:themeColor="accent5" w:themeShade="80"/>
        </w:rPr>
        <w:t>Database Inspector</w:t>
      </w:r>
      <w:r>
        <w:rPr>
          <w:i/>
          <w:iCs/>
          <w:color w:val="1F3864" w:themeColor="accent5" w:themeShade="80"/>
        </w:rPr>
        <w:t xml:space="preserve"> as evidence of a working solution.</w:t>
      </w:r>
    </w:p>
    <w:p w14:paraId="00F3ED94" w14:textId="77777777" w:rsidR="007D37E7" w:rsidRDefault="007D37E7" w:rsidP="007D37E7">
      <w:pPr>
        <w:pStyle w:val="Heading1"/>
        <w:numPr>
          <w:ilvl w:val="1"/>
          <w:numId w:val="26"/>
        </w:numPr>
        <w:spacing w:before="240" w:after="120"/>
      </w:pPr>
      <w:proofErr w:type="spellStart"/>
      <w:r>
        <w:t>Signin</w:t>
      </w:r>
      <w:proofErr w:type="spellEnd"/>
      <w:r>
        <w:t xml:space="preserve"> using Firebase Authentication</w:t>
      </w:r>
    </w:p>
    <w:p w14:paraId="4FB80021" w14:textId="28EE088E" w:rsidR="007D37E7" w:rsidRDefault="007D37E7" w:rsidP="007D37E7">
      <w:pPr>
        <w:pStyle w:val="Heading1"/>
        <w:numPr>
          <w:ilvl w:val="1"/>
          <w:numId w:val="26"/>
        </w:numPr>
        <w:spacing w:before="240" w:after="120"/>
      </w:pPr>
      <w:r>
        <w:t>Signup using Firebase Authentication</w:t>
      </w:r>
    </w:p>
    <w:p w14:paraId="6582E236" w14:textId="0BEA762A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 xml:space="preserve">Get / search learning </w:t>
      </w:r>
      <w:proofErr w:type="gramStart"/>
      <w:r>
        <w:t>packages</w:t>
      </w:r>
      <w:proofErr w:type="gramEnd"/>
    </w:p>
    <w:p w14:paraId="692D10D9" w14:textId="2E2E97B6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 xml:space="preserve">Add/update learning </w:t>
      </w:r>
      <w:proofErr w:type="gramStart"/>
      <w:r>
        <w:t>package</w:t>
      </w:r>
      <w:proofErr w:type="gramEnd"/>
      <w:r>
        <w:t xml:space="preserve"> </w:t>
      </w:r>
    </w:p>
    <w:p w14:paraId="00EC4FDE" w14:textId="0DF84138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>Delete learning package (including deleting its associated media files from Firebase Storage)</w:t>
      </w:r>
    </w:p>
    <w:p w14:paraId="04C0B4DE" w14:textId="7AD437EF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 xml:space="preserve">Add package </w:t>
      </w:r>
      <w:proofErr w:type="gramStart"/>
      <w:r>
        <w:t>review</w:t>
      </w:r>
      <w:proofErr w:type="gramEnd"/>
    </w:p>
    <w:p w14:paraId="6FE76B7C" w14:textId="6CA97C75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 xml:space="preserve">Get package </w:t>
      </w:r>
      <w:proofErr w:type="gramStart"/>
      <w:r>
        <w:t>reviews</w:t>
      </w:r>
      <w:proofErr w:type="gramEnd"/>
    </w:p>
    <w:p w14:paraId="1C135A49" w14:textId="77777777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>Add score (after playing unscramble / match game)</w:t>
      </w:r>
    </w:p>
    <w:p w14:paraId="2D7B5BD7" w14:textId="77777777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 xml:space="preserve">Get </w:t>
      </w:r>
      <w:proofErr w:type="gramStart"/>
      <w:r>
        <w:t>scores</w:t>
      </w:r>
      <w:proofErr w:type="gramEnd"/>
    </w:p>
    <w:p w14:paraId="707F1F38" w14:textId="075B69FC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 xml:space="preserve">Attach an image/video from the gallery or take an image/video using the Camera </w:t>
      </w:r>
      <w:r w:rsidRPr="00477FDC">
        <w:rPr>
          <w:sz w:val="24"/>
          <w:szCs w:val="20"/>
        </w:rPr>
        <w:t xml:space="preserve">(from the Learning Package Editor) </w:t>
      </w:r>
      <w:r>
        <w:t xml:space="preserve">and upload them to </w:t>
      </w:r>
      <w:r w:rsidR="00477FDC">
        <w:t>Firebase</w:t>
      </w:r>
      <w:r>
        <w:t xml:space="preserve"> Storage</w:t>
      </w:r>
    </w:p>
    <w:p w14:paraId="2E6CF7D3" w14:textId="57DD988F" w:rsidR="00777EF7" w:rsidRDefault="00777EF7" w:rsidP="00777EF7">
      <w:pPr>
        <w:pStyle w:val="Heading1"/>
        <w:numPr>
          <w:ilvl w:val="1"/>
          <w:numId w:val="26"/>
        </w:numPr>
        <w:spacing w:before="240" w:after="120"/>
      </w:pPr>
      <w:r>
        <w:t>Init Firebase DB</w:t>
      </w:r>
    </w:p>
    <w:p w14:paraId="11A724F4" w14:textId="2B210FEE" w:rsidR="000B2BCF" w:rsidRDefault="000B2BCF" w:rsidP="00C73CBB">
      <w:pPr>
        <w:pStyle w:val="Heading1"/>
        <w:numPr>
          <w:ilvl w:val="1"/>
          <w:numId w:val="26"/>
        </w:numPr>
        <w:spacing w:before="240" w:after="120"/>
      </w:pPr>
      <w:r w:rsidRPr="000B2BCF">
        <w:t xml:space="preserve">Download a learning package and their associated </w:t>
      </w:r>
      <w:proofErr w:type="gramStart"/>
      <w:r w:rsidRPr="000B2BCF">
        <w:t>media</w:t>
      </w:r>
      <w:proofErr w:type="gramEnd"/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403"/>
        <w:gridCol w:w="8230"/>
      </w:tblGrid>
      <w:tr w:rsidR="00A44BD0" w14:paraId="2DE69B39" w14:textId="77777777" w:rsidTr="00A44BD0">
        <w:tc>
          <w:tcPr>
            <w:tcW w:w="1403" w:type="dxa"/>
          </w:tcPr>
          <w:p w14:paraId="275AD32B" w14:textId="2BBF6031" w:rsidR="00A44BD0" w:rsidRPr="00A44BD0" w:rsidRDefault="00A44BD0" w:rsidP="00F401D2">
            <w:pPr>
              <w:ind w:left="0" w:firstLine="0"/>
              <w:rPr>
                <w:b/>
                <w:bCs/>
              </w:rPr>
            </w:pPr>
            <w:r w:rsidRPr="00A44BD0">
              <w:rPr>
                <w:b/>
                <w:bCs/>
              </w:rPr>
              <w:t>Member</w:t>
            </w:r>
          </w:p>
        </w:tc>
        <w:tc>
          <w:tcPr>
            <w:tcW w:w="8230" w:type="dxa"/>
          </w:tcPr>
          <w:p w14:paraId="6263E8CB" w14:textId="74B8B7F3" w:rsidR="00A44BD0" w:rsidRPr="00A44BD0" w:rsidRDefault="00A44BD0" w:rsidP="00F401D2">
            <w:pPr>
              <w:ind w:left="0" w:firstLine="0"/>
              <w:rPr>
                <w:b/>
                <w:bCs/>
              </w:rPr>
            </w:pPr>
            <w:r w:rsidRPr="00A44BD0">
              <w:rPr>
                <w:b/>
                <w:bCs/>
              </w:rPr>
              <w:t xml:space="preserve">Contributions in terms of completed use cases / tasks </w:t>
            </w:r>
          </w:p>
        </w:tc>
      </w:tr>
      <w:tr w:rsidR="00A44BD0" w14:paraId="6D2E346F" w14:textId="77777777" w:rsidTr="00A44BD0">
        <w:tc>
          <w:tcPr>
            <w:tcW w:w="1403" w:type="dxa"/>
          </w:tcPr>
          <w:p w14:paraId="02DDADA1" w14:textId="77777777" w:rsidR="00A44BD0" w:rsidRDefault="00A44BD0" w:rsidP="00F401D2">
            <w:pPr>
              <w:ind w:left="0" w:firstLine="0"/>
            </w:pPr>
          </w:p>
        </w:tc>
        <w:tc>
          <w:tcPr>
            <w:tcW w:w="8230" w:type="dxa"/>
          </w:tcPr>
          <w:p w14:paraId="0D5ABDC0" w14:textId="77777777" w:rsidR="00A44BD0" w:rsidRDefault="00A44BD0" w:rsidP="00F401D2">
            <w:pPr>
              <w:ind w:left="0" w:firstLine="0"/>
            </w:pPr>
          </w:p>
        </w:tc>
      </w:tr>
      <w:tr w:rsidR="00A44BD0" w14:paraId="50805470" w14:textId="77777777" w:rsidTr="00A44BD0">
        <w:tc>
          <w:tcPr>
            <w:tcW w:w="1403" w:type="dxa"/>
          </w:tcPr>
          <w:p w14:paraId="209E7452" w14:textId="77777777" w:rsidR="00A44BD0" w:rsidRDefault="00A44BD0" w:rsidP="00F401D2">
            <w:pPr>
              <w:ind w:left="0" w:firstLine="0"/>
            </w:pPr>
          </w:p>
        </w:tc>
        <w:tc>
          <w:tcPr>
            <w:tcW w:w="8230" w:type="dxa"/>
          </w:tcPr>
          <w:p w14:paraId="79E13A23" w14:textId="77777777" w:rsidR="00A44BD0" w:rsidRDefault="00A44BD0" w:rsidP="00F401D2">
            <w:pPr>
              <w:ind w:left="0" w:firstLine="0"/>
            </w:pPr>
          </w:p>
        </w:tc>
      </w:tr>
      <w:tr w:rsidR="00A44BD0" w14:paraId="5B0228C4" w14:textId="77777777" w:rsidTr="00A44BD0">
        <w:tc>
          <w:tcPr>
            <w:tcW w:w="1403" w:type="dxa"/>
          </w:tcPr>
          <w:p w14:paraId="7A5EA799" w14:textId="77777777" w:rsidR="00A44BD0" w:rsidRDefault="00A44BD0" w:rsidP="00F401D2">
            <w:pPr>
              <w:ind w:left="0" w:firstLine="0"/>
            </w:pPr>
          </w:p>
        </w:tc>
        <w:tc>
          <w:tcPr>
            <w:tcW w:w="8230" w:type="dxa"/>
          </w:tcPr>
          <w:p w14:paraId="1C5098C9" w14:textId="77777777" w:rsidR="00A44BD0" w:rsidRDefault="00A44BD0" w:rsidP="00F401D2">
            <w:pPr>
              <w:ind w:left="0" w:firstLine="0"/>
            </w:pPr>
          </w:p>
        </w:tc>
      </w:tr>
    </w:tbl>
    <w:p w14:paraId="4527CEED" w14:textId="77777777" w:rsidR="00F401D2" w:rsidRPr="00F401D2" w:rsidRDefault="00F401D2" w:rsidP="00F401D2"/>
    <w:sectPr w:rsidR="00F401D2" w:rsidRPr="00F401D2" w:rsidSect="007979FA">
      <w:footerReference w:type="even" r:id="rId13"/>
      <w:footerReference w:type="default" r:id="rId14"/>
      <w:footerReference w:type="first" r:id="rId15"/>
      <w:pgSz w:w="12240" w:h="15840"/>
      <w:pgMar w:top="1452" w:right="1134" w:bottom="1230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7AB24" w14:textId="77777777" w:rsidR="00B43A2D" w:rsidRDefault="00B43A2D">
      <w:pPr>
        <w:spacing w:after="0" w:line="240" w:lineRule="auto"/>
      </w:pPr>
      <w:r>
        <w:separator/>
      </w:r>
    </w:p>
  </w:endnote>
  <w:endnote w:type="continuationSeparator" w:id="0">
    <w:p w14:paraId="10CC1357" w14:textId="77777777" w:rsidR="00B43A2D" w:rsidRDefault="00B43A2D">
      <w:pPr>
        <w:spacing w:after="0" w:line="240" w:lineRule="auto"/>
      </w:pPr>
      <w:r>
        <w:continuationSeparator/>
      </w:r>
    </w:p>
  </w:endnote>
  <w:endnote w:type="continuationNotice" w:id="1">
    <w:p w14:paraId="4D158729" w14:textId="77777777" w:rsidR="00B43A2D" w:rsidRDefault="00B43A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51B1A" w14:textId="77777777" w:rsidR="00B43A2D" w:rsidRDefault="00B43A2D">
      <w:pPr>
        <w:spacing w:after="0" w:line="240" w:lineRule="auto"/>
      </w:pPr>
      <w:r>
        <w:separator/>
      </w:r>
    </w:p>
  </w:footnote>
  <w:footnote w:type="continuationSeparator" w:id="0">
    <w:p w14:paraId="06DF9339" w14:textId="77777777" w:rsidR="00B43A2D" w:rsidRDefault="00B43A2D">
      <w:pPr>
        <w:spacing w:after="0" w:line="240" w:lineRule="auto"/>
      </w:pPr>
      <w:r>
        <w:continuationSeparator/>
      </w:r>
    </w:p>
  </w:footnote>
  <w:footnote w:type="continuationNotice" w:id="1">
    <w:p w14:paraId="3D9790A6" w14:textId="77777777" w:rsidR="00B43A2D" w:rsidRDefault="00B43A2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1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639944">
    <w:abstractNumId w:val="12"/>
  </w:num>
  <w:num w:numId="2" w16cid:durableId="139663626">
    <w:abstractNumId w:val="7"/>
  </w:num>
  <w:num w:numId="3" w16cid:durableId="1663435193">
    <w:abstractNumId w:val="17"/>
  </w:num>
  <w:num w:numId="4" w16cid:durableId="630013722">
    <w:abstractNumId w:val="6"/>
  </w:num>
  <w:num w:numId="5" w16cid:durableId="1976257279">
    <w:abstractNumId w:val="16"/>
  </w:num>
  <w:num w:numId="6" w16cid:durableId="1849103528">
    <w:abstractNumId w:val="1"/>
  </w:num>
  <w:num w:numId="7" w16cid:durableId="342782032">
    <w:abstractNumId w:val="8"/>
  </w:num>
  <w:num w:numId="8" w16cid:durableId="1616131097">
    <w:abstractNumId w:val="15"/>
  </w:num>
  <w:num w:numId="9" w16cid:durableId="1676608099">
    <w:abstractNumId w:val="23"/>
  </w:num>
  <w:num w:numId="10" w16cid:durableId="1735228911">
    <w:abstractNumId w:val="25"/>
  </w:num>
  <w:num w:numId="11" w16cid:durableId="1570994058">
    <w:abstractNumId w:val="9"/>
  </w:num>
  <w:num w:numId="12" w16cid:durableId="1241141945">
    <w:abstractNumId w:val="2"/>
  </w:num>
  <w:num w:numId="13" w16cid:durableId="665866982">
    <w:abstractNumId w:val="11"/>
  </w:num>
  <w:num w:numId="14" w16cid:durableId="503862872">
    <w:abstractNumId w:val="4"/>
  </w:num>
  <w:num w:numId="15" w16cid:durableId="62487235">
    <w:abstractNumId w:val="19"/>
  </w:num>
  <w:num w:numId="16" w16cid:durableId="309749844">
    <w:abstractNumId w:val="0"/>
  </w:num>
  <w:num w:numId="17" w16cid:durableId="175003960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8892317">
    <w:abstractNumId w:val="3"/>
  </w:num>
  <w:num w:numId="19" w16cid:durableId="1151940375">
    <w:abstractNumId w:val="5"/>
  </w:num>
  <w:num w:numId="20" w16cid:durableId="23754732">
    <w:abstractNumId w:val="20"/>
  </w:num>
  <w:num w:numId="21" w16cid:durableId="1101140855">
    <w:abstractNumId w:val="22"/>
  </w:num>
  <w:num w:numId="22" w16cid:durableId="1772507649">
    <w:abstractNumId w:val="13"/>
  </w:num>
  <w:num w:numId="23" w16cid:durableId="177044714">
    <w:abstractNumId w:val="24"/>
  </w:num>
  <w:num w:numId="24" w16cid:durableId="802114210">
    <w:abstractNumId w:val="14"/>
  </w:num>
  <w:num w:numId="25" w16cid:durableId="282226372">
    <w:abstractNumId w:val="21"/>
  </w:num>
  <w:num w:numId="26" w16cid:durableId="1303658963">
    <w:abstractNumId w:val="18"/>
  </w:num>
  <w:num w:numId="27" w16cid:durableId="106123471">
    <w:abstractNumId w:val="15"/>
  </w:num>
  <w:num w:numId="28" w16cid:durableId="1746024338">
    <w:abstractNumId w:val="15"/>
  </w:num>
  <w:num w:numId="29" w16cid:durableId="1694153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2BCF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173D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4CB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37AA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E02F8"/>
    <w:rsid w:val="003E30F2"/>
    <w:rsid w:val="003E3235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60E6A"/>
    <w:rsid w:val="00465ED8"/>
    <w:rsid w:val="004733EE"/>
    <w:rsid w:val="00477FDC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3A51"/>
    <w:rsid w:val="005B38E9"/>
    <w:rsid w:val="005B3F5E"/>
    <w:rsid w:val="005B4C1B"/>
    <w:rsid w:val="005B50BD"/>
    <w:rsid w:val="005B7893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77EF7"/>
    <w:rsid w:val="00787E51"/>
    <w:rsid w:val="007957BC"/>
    <w:rsid w:val="00796C7B"/>
    <w:rsid w:val="007979FA"/>
    <w:rsid w:val="007A548B"/>
    <w:rsid w:val="007B4940"/>
    <w:rsid w:val="007B494E"/>
    <w:rsid w:val="007B4A48"/>
    <w:rsid w:val="007C45DD"/>
    <w:rsid w:val="007C6C08"/>
    <w:rsid w:val="007D37E7"/>
    <w:rsid w:val="007D4907"/>
    <w:rsid w:val="007E143A"/>
    <w:rsid w:val="007F77C8"/>
    <w:rsid w:val="00803896"/>
    <w:rsid w:val="00804566"/>
    <w:rsid w:val="008050E2"/>
    <w:rsid w:val="008052D7"/>
    <w:rsid w:val="008144E9"/>
    <w:rsid w:val="00817085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3C23"/>
    <w:rsid w:val="009324A8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4BD0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3A2D"/>
    <w:rsid w:val="00B4480F"/>
    <w:rsid w:val="00B4571D"/>
    <w:rsid w:val="00B465DF"/>
    <w:rsid w:val="00B52CD0"/>
    <w:rsid w:val="00B52ED9"/>
    <w:rsid w:val="00B5627D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1312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2508"/>
    <w:rsid w:val="00D96E5B"/>
    <w:rsid w:val="00DA1F05"/>
    <w:rsid w:val="00DA53A8"/>
    <w:rsid w:val="00DB259A"/>
    <w:rsid w:val="00DB3F73"/>
    <w:rsid w:val="00DC4157"/>
    <w:rsid w:val="00DC4AB1"/>
    <w:rsid w:val="00DD344C"/>
    <w:rsid w:val="00DD3C6E"/>
    <w:rsid w:val="00DD6C3D"/>
    <w:rsid w:val="00DD7E88"/>
    <w:rsid w:val="00DE4C1B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7E7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customStyle="1" w:styleId="Default">
    <w:name w:val="Default"/>
    <w:rsid w:val="007979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12 Project</dc:title>
  <dc:subject/>
  <dc:creator>ae</dc:creator>
  <cp:keywords/>
  <cp:lastModifiedBy>Abdelkarim Erradi</cp:lastModifiedBy>
  <cp:revision>16</cp:revision>
  <cp:lastPrinted>2020-09-16T00:13:00Z</cp:lastPrinted>
  <dcterms:created xsi:type="dcterms:W3CDTF">2020-10-17T20:30:00Z</dcterms:created>
  <dcterms:modified xsi:type="dcterms:W3CDTF">2023-12-16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